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3B23" w:rsidRDefault="006F6AD3">
      <w:r>
        <w:t>Hardware Components:</w:t>
      </w:r>
    </w:p>
    <w:p w:rsidR="006F6AD3" w:rsidRDefault="006F6AD3" w:rsidP="006F6AD3">
      <w:pPr>
        <w:pStyle w:val="ListParagraph"/>
        <w:numPr>
          <w:ilvl w:val="0"/>
          <w:numId w:val="1"/>
        </w:numPr>
      </w:pPr>
      <w:r>
        <w:t>1sheeld</w:t>
      </w:r>
      <w:r w:rsidR="008934DF">
        <w:t>s</w:t>
      </w:r>
    </w:p>
    <w:p w:rsidR="006F6AD3" w:rsidRDefault="006F6AD3" w:rsidP="006F6AD3">
      <w:pPr>
        <w:pStyle w:val="ListParagraph"/>
        <w:numPr>
          <w:ilvl w:val="0"/>
          <w:numId w:val="1"/>
        </w:numPr>
      </w:pPr>
      <w:r>
        <w:t>Mobile phone (Android</w:t>
      </w:r>
      <w:r w:rsidR="008934DF">
        <w:t xml:space="preserve"> O/S 4.0 and above</w:t>
      </w:r>
      <w:r>
        <w:t>)</w:t>
      </w:r>
    </w:p>
    <w:p w:rsidR="006F6AD3" w:rsidRDefault="006F6AD3" w:rsidP="006F6AD3">
      <w:pPr>
        <w:pStyle w:val="ListParagraph"/>
        <w:numPr>
          <w:ilvl w:val="0"/>
          <w:numId w:val="1"/>
        </w:numPr>
      </w:pPr>
      <w:r>
        <w:t>Coffee machine</w:t>
      </w:r>
    </w:p>
    <w:p w:rsidR="006F6AD3" w:rsidRDefault="006F6AD3" w:rsidP="006F6AD3">
      <w:pPr>
        <w:pStyle w:val="ListParagraph"/>
        <w:numPr>
          <w:ilvl w:val="0"/>
          <w:numId w:val="1"/>
        </w:numPr>
      </w:pPr>
      <w:r>
        <w:t>Arduino UNO R3</w:t>
      </w:r>
    </w:p>
    <w:p w:rsidR="006F6AD3" w:rsidRDefault="006F6AD3" w:rsidP="006F6AD3">
      <w:pPr>
        <w:pStyle w:val="ListParagraph"/>
        <w:numPr>
          <w:ilvl w:val="0"/>
          <w:numId w:val="1"/>
        </w:numPr>
      </w:pPr>
      <w:r>
        <w:t>Power tail II (Input Switch 3-15 v dc)</w:t>
      </w:r>
    </w:p>
    <w:p w:rsidR="006F6AD3" w:rsidRDefault="006F6AD3" w:rsidP="006F6AD3">
      <w:r>
        <w:t>Software Components:</w:t>
      </w:r>
    </w:p>
    <w:p w:rsidR="006F6AD3" w:rsidRDefault="006F6AD3" w:rsidP="006F6AD3">
      <w:pPr>
        <w:pStyle w:val="ListParagraph"/>
        <w:numPr>
          <w:ilvl w:val="0"/>
          <w:numId w:val="1"/>
        </w:numPr>
      </w:pPr>
      <w:r>
        <w:t>Android source code</w:t>
      </w:r>
    </w:p>
    <w:p w:rsidR="006F6AD3" w:rsidRDefault="006F6AD3" w:rsidP="006F6AD3">
      <w:pPr>
        <w:pStyle w:val="ListParagraph"/>
        <w:numPr>
          <w:ilvl w:val="0"/>
          <w:numId w:val="1"/>
        </w:numPr>
      </w:pPr>
      <w:r>
        <w:t>PHP source code</w:t>
      </w:r>
    </w:p>
    <w:p w:rsidR="006F6AD3" w:rsidRDefault="006F6AD3" w:rsidP="006F6AD3">
      <w:pPr>
        <w:pStyle w:val="ListParagraph"/>
        <w:numPr>
          <w:ilvl w:val="0"/>
          <w:numId w:val="1"/>
        </w:numPr>
      </w:pPr>
      <w:r>
        <w:t>Arduino source code</w:t>
      </w:r>
    </w:p>
    <w:p w:rsidR="006F6AD3" w:rsidRDefault="006F6AD3" w:rsidP="006F6AD3">
      <w:r>
        <w:t>Features:</w:t>
      </w:r>
    </w:p>
    <w:p w:rsidR="008934DF" w:rsidRDefault="008934DF" w:rsidP="008934DF">
      <w:pPr>
        <w:pStyle w:val="ListParagraph"/>
        <w:numPr>
          <w:ilvl w:val="0"/>
          <w:numId w:val="3"/>
        </w:numPr>
      </w:pPr>
      <w:r>
        <w:t>1Sheeld: According to [1], is a device that extends the functionality of the Arduino microcontroller by connecting to a mobile application to use the functionalities of the mobile phone such as the WI-FI, GPS, GSM, LCD screen and all other features of the phone. This device helps reduce the reliability on adding external shields to the arduino, by simply extending the phone features to the device.</w:t>
      </w:r>
    </w:p>
    <w:p w:rsidR="008934DF" w:rsidRDefault="008934DF" w:rsidP="006F6AD3">
      <w:pPr>
        <w:pStyle w:val="ListParagraph"/>
        <w:numPr>
          <w:ilvl w:val="0"/>
          <w:numId w:val="3"/>
        </w:numPr>
      </w:pPr>
      <w:r>
        <w:t xml:space="preserve">Mobile phone </w:t>
      </w:r>
      <w:r>
        <w:t>(Android O/S 4.0 and above)</w:t>
      </w:r>
      <w:r>
        <w:t>:</w:t>
      </w:r>
      <w:bookmarkStart w:id="0" w:name="_GoBack"/>
      <w:bookmarkEnd w:id="0"/>
    </w:p>
    <w:p w:rsidR="008934DF" w:rsidRDefault="008934DF" w:rsidP="008934DF">
      <w:pPr>
        <w:pStyle w:val="ListParagraph"/>
      </w:pPr>
    </w:p>
    <w:p w:rsidR="006F6AD3" w:rsidRDefault="006F6AD3" w:rsidP="008934DF">
      <w:pPr>
        <w:ind w:left="360"/>
      </w:pPr>
      <w:r>
        <w:t>Mode of Operation:</w:t>
      </w:r>
    </w:p>
    <w:p w:rsidR="006F6AD3" w:rsidRDefault="006F6AD3" w:rsidP="008934DF"/>
    <w:p w:rsidR="006F6AD3" w:rsidRDefault="006F6AD3" w:rsidP="006F6AD3"/>
    <w:p w:rsidR="006F6AD3" w:rsidRDefault="006F6AD3" w:rsidP="006F6AD3">
      <w:r>
        <w:t>References:</w:t>
      </w:r>
    </w:p>
    <w:p w:rsidR="006F6AD3" w:rsidRDefault="006F6AD3" w:rsidP="006F6AD3">
      <w:pPr>
        <w:pStyle w:val="ListParagraph"/>
        <w:numPr>
          <w:ilvl w:val="0"/>
          <w:numId w:val="2"/>
        </w:numPr>
      </w:pPr>
      <w:r w:rsidRPr="006F6AD3">
        <w:t>http://www.seeedstudio.com/depot/1Sheeld-Replace-your-Arduino-shields-with-smartphone-p-1870.html</w:t>
      </w:r>
    </w:p>
    <w:p w:rsidR="006F6AD3" w:rsidRDefault="006F6AD3" w:rsidP="006F6AD3"/>
    <w:sectPr w:rsidR="006F6AD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461743A"/>
    <w:multiLevelType w:val="hybridMultilevel"/>
    <w:tmpl w:val="80B62FC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3DC310F9"/>
    <w:multiLevelType w:val="hybridMultilevel"/>
    <w:tmpl w:val="165C2EF2"/>
    <w:lvl w:ilvl="0" w:tplc="976C79DA">
      <w:numFmt w:val="bullet"/>
      <w:lvlText w:val=""/>
      <w:lvlJc w:val="left"/>
      <w:pPr>
        <w:ind w:left="1080" w:hanging="360"/>
      </w:pPr>
      <w:rPr>
        <w:rFonts w:ascii="Symbol" w:eastAsiaTheme="minorHAnsi" w:hAnsi="Symbol" w:cstheme="minorBid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
    <w:nsid w:val="474204C8"/>
    <w:multiLevelType w:val="hybridMultilevel"/>
    <w:tmpl w:val="C0201A6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EyN7WwNDUwMLI0MTRX0lEKTi0uzszPAykwrAUAQnJOMCwAAAA="/>
  </w:docVars>
  <w:rsids>
    <w:rsidRoot w:val="006F6AD3"/>
    <w:rsid w:val="006F6AD3"/>
    <w:rsid w:val="008934DF"/>
    <w:rsid w:val="00A33B2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AD3"/>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6AD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4</TotalTime>
  <Pages>1</Pages>
  <Words>119</Words>
  <Characters>68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tmons</dc:creator>
  <cp:lastModifiedBy>Dotmons</cp:lastModifiedBy>
  <cp:revision>1</cp:revision>
  <dcterms:created xsi:type="dcterms:W3CDTF">2016-04-04T20:38:00Z</dcterms:created>
  <dcterms:modified xsi:type="dcterms:W3CDTF">2016-04-05T00:12:00Z</dcterms:modified>
</cp:coreProperties>
</file>